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C7D8D5" w14:textId="16B2AAD9" w:rsidR="001D6830" w:rsidRPr="001D6830" w:rsidRDefault="001D6830" w:rsidP="001D6830">
      <w:pPr>
        <w:pStyle w:val="Heading1"/>
      </w:pPr>
      <w:r w:rsidRPr="001D6830">
        <w:rPr>
          <w:rStyle w:val="normaltextrun"/>
        </w:rPr>
        <w:t>Code Jumper: A Universal Design for Learning Solution for Computer Science Education</w:t>
      </w:r>
      <w:r w:rsidRPr="001D6830">
        <w:rPr>
          <w:rStyle w:val="eop"/>
        </w:rPr>
        <w:t> </w:t>
      </w:r>
    </w:p>
    <w:p w14:paraId="21D6301C" w14:textId="1CBC9EAF" w:rsidR="001D6830" w:rsidRPr="001D6830" w:rsidRDefault="001D6830" w:rsidP="001D6830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>
        <w:rPr>
          <w:rStyle w:val="normaltextrun"/>
          <w:rFonts w:asciiTheme="minorHAnsi" w:hAnsiTheme="minorHAnsi" w:cstheme="minorHAnsi"/>
          <w:bCs/>
          <w:color w:val="201F1E"/>
        </w:rPr>
        <w:t xml:space="preserve">Presented on </w:t>
      </w:r>
      <w:r w:rsidRPr="001D6830">
        <w:rPr>
          <w:rStyle w:val="normaltextrun"/>
          <w:rFonts w:asciiTheme="minorHAnsi" w:hAnsiTheme="minorHAnsi" w:cstheme="minorHAnsi"/>
          <w:color w:val="201F1E"/>
        </w:rPr>
        <w:t>1/19/2021</w:t>
      </w:r>
      <w:r w:rsidRPr="001D6830">
        <w:rPr>
          <w:rStyle w:val="eop"/>
          <w:rFonts w:asciiTheme="minorHAnsi" w:hAnsiTheme="minorHAnsi" w:cstheme="minorHAnsi"/>
          <w:color w:val="201F1E"/>
        </w:rPr>
        <w:t> </w:t>
      </w:r>
    </w:p>
    <w:p w14:paraId="769CCF57" w14:textId="5F510C24" w:rsidR="001D6830" w:rsidRDefault="001D6830"/>
    <w:p w14:paraId="434B9B97" w14:textId="5F9DBFF6" w:rsidR="001D6830" w:rsidRDefault="001D6830" w:rsidP="001D6830">
      <w:pPr>
        <w:pStyle w:val="Heading2"/>
      </w:pPr>
      <w:r>
        <w:t>Resources</w:t>
      </w:r>
    </w:p>
    <w:p w14:paraId="7B527248" w14:textId="77777777" w:rsidR="001D6830" w:rsidRDefault="001D6830"/>
    <w:p w14:paraId="0705A7C1" w14:textId="1DFF150E" w:rsidR="4128F27F" w:rsidRDefault="4128F27F" w:rsidP="001D6830">
      <w:pPr>
        <w:pStyle w:val="Heading3"/>
      </w:pPr>
      <w:r>
        <w:t>Code Jumper</w:t>
      </w:r>
      <w:r w:rsidR="001D6830">
        <w:t xml:space="preserve"> Website</w:t>
      </w:r>
    </w:p>
    <w:p w14:paraId="4DA86B37" w14:textId="37A01F81" w:rsidR="4128F27F" w:rsidRDefault="000F4ACF" w:rsidP="3AD2D958">
      <w:hyperlink r:id="rId8">
        <w:r w:rsidR="4128F27F" w:rsidRPr="3AD2D958">
          <w:rPr>
            <w:rStyle w:val="Hyperlink"/>
          </w:rPr>
          <w:t>www.codejumper.com</w:t>
        </w:r>
      </w:hyperlink>
      <w:r w:rsidR="4128F27F">
        <w:t xml:space="preserve"> </w:t>
      </w:r>
    </w:p>
    <w:p w14:paraId="2FC07A63" w14:textId="7072E25A" w:rsidR="001D6830" w:rsidRDefault="001D6830" w:rsidP="001D6830">
      <w:pPr>
        <w:pStyle w:val="Heading3"/>
      </w:pPr>
      <w:r>
        <w:t>Presentation Reference</w:t>
      </w:r>
    </w:p>
    <w:p w14:paraId="2D59305E" w14:textId="5DD782C4" w:rsidR="4128F27F" w:rsidRDefault="4128F27F" w:rsidP="3AD2D958">
      <w:r>
        <w:t>Creative Technology Lab Research</w:t>
      </w:r>
    </w:p>
    <w:p w14:paraId="33D372B5" w14:textId="2C009A45" w:rsidR="4128F27F" w:rsidRDefault="4128F27F" w:rsidP="3AD2D958">
      <w:pPr>
        <w:pStyle w:val="Heading1"/>
      </w:pPr>
      <w:r w:rsidRPr="3AD2D958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Utilizing the Universal Design </w:t>
      </w:r>
      <w:proofErr w:type="gramStart"/>
      <w:r w:rsidRPr="3AD2D958">
        <w:rPr>
          <w:rFonts w:ascii="Calibri" w:eastAsia="Calibri" w:hAnsi="Calibri" w:cs="Calibri"/>
          <w:color w:val="000000" w:themeColor="text1"/>
          <w:sz w:val="22"/>
          <w:szCs w:val="22"/>
        </w:rPr>
        <w:t>For</w:t>
      </w:r>
      <w:proofErr w:type="gramEnd"/>
      <w:r w:rsidRPr="3AD2D958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Learning Framework in Computer Science Education</w:t>
      </w:r>
    </w:p>
    <w:p w14:paraId="1F6F0748" w14:textId="58E645C2" w:rsidR="4128F27F" w:rsidRDefault="000F4ACF" w:rsidP="3AD2D958">
      <w:hyperlink r:id="rId9">
        <w:r w:rsidR="4128F27F" w:rsidRPr="659A4402">
          <w:rPr>
            <w:rStyle w:val="Hyperlink"/>
          </w:rPr>
          <w:t>https://ctrl.education.illinois.edu/TACTICal/udl</w:t>
        </w:r>
      </w:hyperlink>
      <w:bookmarkStart w:id="0" w:name="_GoBack"/>
      <w:bookmarkEnd w:id="0"/>
    </w:p>
    <w:p w14:paraId="3BE610CC" w14:textId="5FB3A5D6" w:rsidR="3AD2D958" w:rsidRDefault="3AD2D958" w:rsidP="659A4402"/>
    <w:p w14:paraId="09EDFDEE" w14:textId="69CB4195" w:rsidR="001D6830" w:rsidRDefault="001D6830" w:rsidP="001D6830">
      <w:pPr>
        <w:pStyle w:val="Heading2"/>
      </w:pPr>
      <w:r>
        <w:t>Points on Universal Design for Learning</w:t>
      </w:r>
    </w:p>
    <w:p w14:paraId="3647BB02" w14:textId="5D737FD7" w:rsidR="3AD2D958" w:rsidRDefault="3E39A3D7" w:rsidP="001D6830">
      <w:pPr>
        <w:pStyle w:val="Heading3"/>
      </w:pPr>
      <w:r w:rsidRPr="659A4402">
        <w:t>Learner Variability accounts for...</w:t>
      </w:r>
    </w:p>
    <w:p w14:paraId="0F3DF77E" w14:textId="65F05D80" w:rsidR="3AD2D958" w:rsidRDefault="3E39A3D7" w:rsidP="659A4402">
      <w:proofErr w:type="gramStart"/>
      <w:r w:rsidRPr="659A4402">
        <w:t>1.Attracts</w:t>
      </w:r>
      <w:proofErr w:type="gramEnd"/>
      <w:r w:rsidRPr="659A4402">
        <w:t xml:space="preserve"> attention and engages interest</w:t>
      </w:r>
    </w:p>
    <w:p w14:paraId="2BFFC7DF" w14:textId="3FE7B9A8" w:rsidR="3AD2D958" w:rsidRDefault="3E39A3D7" w:rsidP="3AD2D958">
      <w:proofErr w:type="gramStart"/>
      <w:r w:rsidRPr="659A4402">
        <w:t>2.Perceive</w:t>
      </w:r>
      <w:proofErr w:type="gramEnd"/>
      <w:r w:rsidRPr="659A4402">
        <w:t>, understand, or use information</w:t>
      </w:r>
    </w:p>
    <w:p w14:paraId="2E70E59B" w14:textId="476B2848" w:rsidR="3AD2D958" w:rsidRDefault="3E39A3D7" w:rsidP="3AD2D958">
      <w:proofErr w:type="gramStart"/>
      <w:r w:rsidRPr="659A4402">
        <w:t>3.Navigate</w:t>
      </w:r>
      <w:proofErr w:type="gramEnd"/>
      <w:r w:rsidRPr="659A4402">
        <w:t xml:space="preserve"> learning environment and express what they have learned</w:t>
      </w:r>
    </w:p>
    <w:p w14:paraId="08FB9560" w14:textId="1E78C404" w:rsidR="3AD2D958" w:rsidRDefault="3AD2D958" w:rsidP="659A4402"/>
    <w:p w14:paraId="3BEBEFAA" w14:textId="67A077BE" w:rsidR="3AD2D958" w:rsidRDefault="3E39A3D7" w:rsidP="001D6830">
      <w:pPr>
        <w:pStyle w:val="Heading3"/>
      </w:pPr>
      <w:r w:rsidRPr="659A4402">
        <w:t>Curriculum planning should consider...</w:t>
      </w:r>
    </w:p>
    <w:p w14:paraId="4F6F96AA" w14:textId="4ADDDEAD" w:rsidR="3AD2D958" w:rsidRDefault="3E39A3D7" w:rsidP="659A4402">
      <w:proofErr w:type="gramStart"/>
      <w:r w:rsidRPr="659A4402">
        <w:t>1.Multiple</w:t>
      </w:r>
      <w:proofErr w:type="gramEnd"/>
      <w:r w:rsidRPr="659A4402">
        <w:t xml:space="preserve"> ways to develop interest and regulate attention</w:t>
      </w:r>
    </w:p>
    <w:p w14:paraId="6344B6BC" w14:textId="2680ABA9" w:rsidR="3AD2D958" w:rsidRDefault="3E39A3D7" w:rsidP="3AD2D958">
      <w:proofErr w:type="gramStart"/>
      <w:r w:rsidRPr="659A4402">
        <w:t>2.Multiple</w:t>
      </w:r>
      <w:proofErr w:type="gramEnd"/>
      <w:r w:rsidRPr="659A4402">
        <w:t xml:space="preserve"> ways of presenting information</w:t>
      </w:r>
    </w:p>
    <w:p w14:paraId="0F698C6E" w14:textId="5ACD009E" w:rsidR="3AD2D958" w:rsidRDefault="3E39A3D7" w:rsidP="3AD2D958">
      <w:proofErr w:type="gramStart"/>
      <w:r w:rsidRPr="659A4402">
        <w:t>3.Multiple</w:t>
      </w:r>
      <w:proofErr w:type="gramEnd"/>
      <w:r w:rsidRPr="659A4402">
        <w:t xml:space="preserve"> ways of expressing understanding</w:t>
      </w:r>
    </w:p>
    <w:p w14:paraId="0B721586" w14:textId="6F85DDA3" w:rsidR="3AD2D958" w:rsidRDefault="3AD2D958" w:rsidP="659A4402"/>
    <w:p w14:paraId="3B0851B1" w14:textId="79441DC9" w:rsidR="3AD2D958" w:rsidRDefault="3E39A3D7" w:rsidP="001D6830">
      <w:pPr>
        <w:pStyle w:val="Heading3"/>
      </w:pPr>
      <w:r w:rsidRPr="659A4402">
        <w:t>3 Tenants of Universal Design for Learning</w:t>
      </w:r>
    </w:p>
    <w:p w14:paraId="6B469519" w14:textId="3216591D" w:rsidR="3AD2D958" w:rsidRDefault="3E39A3D7" w:rsidP="659A4402">
      <w:r w:rsidRPr="659A4402">
        <w:t>Expression</w:t>
      </w:r>
    </w:p>
    <w:p w14:paraId="23668080" w14:textId="21DBBC10" w:rsidR="3AD2D958" w:rsidRDefault="3E39A3D7" w:rsidP="659A4402">
      <w:r w:rsidRPr="659A4402">
        <w:t>Engagement</w:t>
      </w:r>
    </w:p>
    <w:p w14:paraId="4EC163F7" w14:textId="7EC78F3E" w:rsidR="3AD2D958" w:rsidRDefault="3E39A3D7" w:rsidP="659A4402">
      <w:r w:rsidRPr="659A4402">
        <w:t>Representation</w:t>
      </w:r>
    </w:p>
    <w:p w14:paraId="40C5B24D" w14:textId="1B5DAB02" w:rsidR="3AD2D958" w:rsidRDefault="3AD2D958" w:rsidP="659A4402"/>
    <w:p w14:paraId="73763F45" w14:textId="1D0BDA7F" w:rsidR="001D6830" w:rsidRDefault="001D6830" w:rsidP="001D6830">
      <w:pPr>
        <w:pStyle w:val="Heading2"/>
      </w:pPr>
      <w:r>
        <w:t>Basics on Code Jumper</w:t>
      </w:r>
    </w:p>
    <w:p w14:paraId="6ED91345" w14:textId="6AC9F33B" w:rsidR="3AD2D958" w:rsidRDefault="3E39A3D7" w:rsidP="001D6830">
      <w:pPr>
        <w:pStyle w:val="Heading3"/>
      </w:pPr>
      <w:r w:rsidRPr="659A4402">
        <w:t>What is Code Jumper</w:t>
      </w:r>
      <w:r w:rsidR="001D6830">
        <w:t>?</w:t>
      </w:r>
    </w:p>
    <w:p w14:paraId="1A52B426" w14:textId="12185B72" w:rsidR="3AD2D958" w:rsidRDefault="3E39A3D7" w:rsidP="659A4402">
      <w:r w:rsidRPr="659A4402">
        <w:t>•Physical programming language designed by Microsoft and developed by APH.</w:t>
      </w:r>
    </w:p>
    <w:p w14:paraId="7BC42A73" w14:textId="130D8992" w:rsidR="3AD2D958" w:rsidRDefault="3E39A3D7" w:rsidP="3AD2D958">
      <w:r w:rsidRPr="659A4402">
        <w:t>•Designed to teach basic computer programming concepts to students ages 7 to 11.</w:t>
      </w:r>
    </w:p>
    <w:p w14:paraId="2A333898" w14:textId="4CC2720E" w:rsidR="3AD2D958" w:rsidRDefault="3AD2D958" w:rsidP="659A4402"/>
    <w:p w14:paraId="5B97ED5B" w14:textId="4ABEB0C0" w:rsidR="3AD2D958" w:rsidRDefault="3E39A3D7" w:rsidP="001D6830">
      <w:pPr>
        <w:pStyle w:val="Heading3"/>
      </w:pPr>
      <w:r w:rsidRPr="659A4402">
        <w:t>How does Code Jumper work?</w:t>
      </w:r>
    </w:p>
    <w:p w14:paraId="63D539A0" w14:textId="265E4A8A" w:rsidR="3AD2D958" w:rsidRDefault="3E39A3D7" w:rsidP="659A4402">
      <w:r w:rsidRPr="659A4402">
        <w:t>Similar to block-style coding, but tangible.</w:t>
      </w:r>
    </w:p>
    <w:p w14:paraId="54AD3376" w14:textId="26EA073F" w:rsidR="3AD2D958" w:rsidRDefault="3E39A3D7" w:rsidP="3AD2D958">
      <w:r w:rsidRPr="659A4402">
        <w:lastRenderedPageBreak/>
        <w:t>Code Jumper teaches concepts with physical pods and audio feedback.</w:t>
      </w:r>
    </w:p>
    <w:p w14:paraId="14342EA8" w14:textId="5572DCD7" w:rsidR="3AD2D958" w:rsidRDefault="3E39A3D7" w:rsidP="3AD2D958">
      <w:r w:rsidRPr="659A4402">
        <w:t>Songs, stories, themed sound sets, and custom sounds.</w:t>
      </w:r>
    </w:p>
    <w:p w14:paraId="1373B356" w14:textId="398B0F46" w:rsidR="3AD2D958" w:rsidRDefault="3AD2D958" w:rsidP="659A4402"/>
    <w:p w14:paraId="4E5B41E0" w14:textId="5B3C1519" w:rsidR="3AD2D958" w:rsidRDefault="001D6830" w:rsidP="001D6830">
      <w:pPr>
        <w:pStyle w:val="Heading2"/>
      </w:pPr>
      <w:r>
        <w:t xml:space="preserve">Pricing and </w:t>
      </w:r>
      <w:r w:rsidR="3E39A3D7" w:rsidRPr="659A4402">
        <w:t>Information</w:t>
      </w:r>
    </w:p>
    <w:p w14:paraId="25B2DBD2" w14:textId="45665145" w:rsidR="3AD2D958" w:rsidRDefault="3E39A3D7" w:rsidP="659A4402">
      <w:r w:rsidRPr="659A4402">
        <w:t>•</w:t>
      </w:r>
      <w:r w:rsidRPr="001D6830">
        <w:rPr>
          <w:rStyle w:val="Heading3Char"/>
        </w:rPr>
        <w:t>Tiered Pricing</w:t>
      </w:r>
    </w:p>
    <w:p w14:paraId="1AFF0280" w14:textId="30D0A51E" w:rsidR="3AD2D958" w:rsidRDefault="3E39A3D7" w:rsidP="659A4402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659A4402">
        <w:t>Quota $795.00</w:t>
      </w:r>
    </w:p>
    <w:p w14:paraId="7D35C9C9" w14:textId="0B205970" w:rsidR="3AD2D958" w:rsidRDefault="3E39A3D7" w:rsidP="659A4402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659A4402">
        <w:t>Non-Quota $999.00</w:t>
      </w:r>
    </w:p>
    <w:p w14:paraId="76AF14AC" w14:textId="73AAE5E6" w:rsidR="3AD2D958" w:rsidRDefault="3E39A3D7" w:rsidP="001D6830">
      <w:pPr>
        <w:pStyle w:val="Heading3"/>
      </w:pPr>
      <w:r w:rsidRPr="659A4402">
        <w:t>•Information</w:t>
      </w:r>
    </w:p>
    <w:p w14:paraId="2CC611EF" w14:textId="0C02830D" w:rsidR="3AD2D958" w:rsidRDefault="3E39A3D7" w:rsidP="659A4402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659A4402">
        <w:t>Codejumper.com</w:t>
      </w:r>
    </w:p>
    <w:p w14:paraId="378F14A2" w14:textId="216556EB" w:rsidR="3AD2D958" w:rsidRDefault="3E39A3D7" w:rsidP="659A4402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659A4402">
        <w:t>Jim Sullivan</w:t>
      </w:r>
    </w:p>
    <w:p w14:paraId="7DE8743B" w14:textId="6191DA42" w:rsidR="3AD2D958" w:rsidRDefault="3E39A3D7" w:rsidP="659A4402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659A4402">
        <w:t>jsullivan@aph.org</w:t>
      </w:r>
    </w:p>
    <w:p w14:paraId="19014F8B" w14:textId="3A426027" w:rsidR="3AD2D958" w:rsidRDefault="3E39A3D7" w:rsidP="659A4402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659A4402">
        <w:t>330.676.3552</w:t>
      </w:r>
    </w:p>
    <w:p w14:paraId="78D22BD1" w14:textId="48FC5D91" w:rsidR="3AD2D958" w:rsidRDefault="3AD2D958" w:rsidP="659A4402"/>
    <w:sectPr w:rsidR="3AD2D9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E54ADF"/>
    <w:multiLevelType w:val="hybridMultilevel"/>
    <w:tmpl w:val="45D21A5E"/>
    <w:lvl w:ilvl="0" w:tplc="FD4AA7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90E5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F4D5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689A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1031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1036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62F8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87D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1681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460D2B"/>
    <w:multiLevelType w:val="hybridMultilevel"/>
    <w:tmpl w:val="C66E1D76"/>
    <w:lvl w:ilvl="0" w:tplc="AE5A6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A077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80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E0EA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986C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C8FA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48CF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9478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DE5D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tTC1MLQwMDM1sTBR0lEKTi0uzszPAykwrAUA9nTOkSwAAAA="/>
  </w:docVars>
  <w:rsids>
    <w:rsidRoot w:val="27FF347D"/>
    <w:rsid w:val="000F4ACF"/>
    <w:rsid w:val="001D6830"/>
    <w:rsid w:val="0B49B63F"/>
    <w:rsid w:val="169E546B"/>
    <w:rsid w:val="20F531A5"/>
    <w:rsid w:val="27FF347D"/>
    <w:rsid w:val="38698B4D"/>
    <w:rsid w:val="3AD2D958"/>
    <w:rsid w:val="3B24B500"/>
    <w:rsid w:val="3E39A3D7"/>
    <w:rsid w:val="4128F27F"/>
    <w:rsid w:val="42C4C2E0"/>
    <w:rsid w:val="547931E4"/>
    <w:rsid w:val="56ED9642"/>
    <w:rsid w:val="581D33AE"/>
    <w:rsid w:val="63835C73"/>
    <w:rsid w:val="659A4402"/>
    <w:rsid w:val="672E59AE"/>
    <w:rsid w:val="6AB90508"/>
    <w:rsid w:val="74A3AF4D"/>
    <w:rsid w:val="7A840BC0"/>
    <w:rsid w:val="7D5EB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F347D"/>
  <w15:chartTrackingRefBased/>
  <w15:docId w15:val="{F711E586-F6D6-4F2C-851F-C6AF3EF73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68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D68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paragraph">
    <w:name w:val="paragraph"/>
    <w:basedOn w:val="Normal"/>
    <w:rsid w:val="001D68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1D6830"/>
  </w:style>
  <w:style w:type="character" w:customStyle="1" w:styleId="eop">
    <w:name w:val="eop"/>
    <w:basedOn w:val="DefaultParagraphFont"/>
    <w:rsid w:val="001D6830"/>
  </w:style>
  <w:style w:type="paragraph" w:styleId="Title">
    <w:name w:val="Title"/>
    <w:basedOn w:val="Normal"/>
    <w:next w:val="Normal"/>
    <w:link w:val="TitleChar"/>
    <w:uiPriority w:val="10"/>
    <w:qFormat/>
    <w:rsid w:val="001D68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68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D683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D683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803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76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dejumper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ctrl.education.illinois.edu/TACTICal/ud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d26f99b-5fa5-4944-bb1a-9ecd46c6c38d" xsi:nil="true"/>
    <DateofEvent xmlns="cd26f99b-5fa5-4944-bb1a-9ecd46c6c38d" xsi:nil="true"/>
    <Presenter xmlns="cd26f99b-5fa5-4944-bb1a-9ecd46c6c38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4CB5B005916A469C68B1F32A71972C" ma:contentTypeVersion="15" ma:contentTypeDescription="Create a new document." ma:contentTypeScope="" ma:versionID="e554b532338b28e68a69c249d2a9c902">
  <xsd:schema xmlns:xsd="http://www.w3.org/2001/XMLSchema" xmlns:xs="http://www.w3.org/2001/XMLSchema" xmlns:p="http://schemas.microsoft.com/office/2006/metadata/properties" xmlns:ns2="cd26f99b-5fa5-4944-bb1a-9ecd46c6c38d" xmlns:ns3="fce825ed-7c14-4f10-9173-4eee87276b5e" targetNamespace="http://schemas.microsoft.com/office/2006/metadata/properties" ma:root="true" ma:fieldsID="bae9de2523fe1e36a8aab56c37b423d3" ns2:_="" ns3:_="">
    <xsd:import namespace="cd26f99b-5fa5-4944-bb1a-9ecd46c6c38d"/>
    <xsd:import namespace="fce825ed-7c14-4f10-9173-4eee87276b5e"/>
    <xsd:element name="properties">
      <xsd:complexType>
        <xsd:sequence>
          <xsd:element name="documentManagement">
            <xsd:complexType>
              <xsd:all>
                <xsd:element ref="ns2:DateofEvent" minOccurs="0"/>
                <xsd:element ref="ns2:Presenter" minOccurs="0"/>
                <xsd:element ref="ns2:MediaServiceMetadata" minOccurs="0"/>
                <xsd:element ref="ns2:MediaServiceFastMetadata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26f99b-5fa5-4944-bb1a-9ecd46c6c38d" elementFormDefault="qualified">
    <xsd:import namespace="http://schemas.microsoft.com/office/2006/documentManagement/types"/>
    <xsd:import namespace="http://schemas.microsoft.com/office/infopath/2007/PartnerControls"/>
    <xsd:element name="DateofEvent" ma:index="8" nillable="true" ma:displayName="Date of Event" ma:format="DateOnly" ma:internalName="DateofEvent">
      <xsd:simpleType>
        <xsd:restriction base="dms:DateTime"/>
      </xsd:simpleType>
    </xsd:element>
    <xsd:element name="Presenter" ma:index="9" nillable="true" ma:displayName="Presenter" ma:format="Dropdown" ma:internalName="Presenter">
      <xsd:simpleType>
        <xsd:restriction base="dms:Text">
          <xsd:maxLength value="255"/>
        </xsd:restriction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2" nillable="true" ma:displayName="Sign-off status" ma:internalName="Sign_x002d_off_x0020_status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825ed-7c14-4f10-9173-4eee87276b5e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12650C-212E-43FC-8BF8-C1D83CA4A71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A8CCF4-1CA1-45EB-A95D-96BA950E3779}">
  <ds:schemaRefs>
    <ds:schemaRef ds:uri="http://schemas.openxmlformats.org/package/2006/metadata/core-properties"/>
    <ds:schemaRef ds:uri="637e4a6c-f794-4a76-806c-69dff2294f12"/>
    <ds:schemaRef ds:uri="http://www.w3.org/XML/1998/namespace"/>
    <ds:schemaRef ds:uri="http://schemas.microsoft.com/office/2006/documentManagement/types"/>
    <ds:schemaRef ds:uri="http://purl.org/dc/dcmitype/"/>
    <ds:schemaRef ds:uri="http://purl.org/dc/terms/"/>
    <ds:schemaRef ds:uri="http://schemas.microsoft.com/office/2006/metadata/properties"/>
    <ds:schemaRef ds:uri="http://purl.org/dc/elements/1.1/"/>
    <ds:schemaRef ds:uri="http://schemas.microsoft.com/office/infopath/2007/PartnerControls"/>
    <ds:schemaRef ds:uri="2d50ca4a-8bb7-404d-88f1-eb7068c46f1d"/>
  </ds:schemaRefs>
</ds:datastoreItem>
</file>

<file path=customXml/itemProps3.xml><?xml version="1.0" encoding="utf-8"?>
<ds:datastoreItem xmlns:ds="http://schemas.openxmlformats.org/officeDocument/2006/customXml" ds:itemID="{59D120DF-8CA3-44FD-8DB1-606804199C4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3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Sullivan</dc:creator>
  <cp:keywords/>
  <dc:description/>
  <cp:lastModifiedBy>Jim Sullivan</cp:lastModifiedBy>
  <cp:revision>2</cp:revision>
  <dcterms:created xsi:type="dcterms:W3CDTF">2021-01-18T15:58:00Z</dcterms:created>
  <dcterms:modified xsi:type="dcterms:W3CDTF">2021-01-18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4CB5B005916A469C68B1F32A71972C</vt:lpwstr>
  </property>
</Properties>
</file>